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862CBC" w14:textId="1A471E83" w:rsidR="000F49DE" w:rsidRDefault="004C2E42">
      <w:r>
        <w:t>Ma</w:t>
      </w:r>
      <w:r w:rsidR="00D645A7">
        <w:t>ke Class</w:t>
      </w:r>
      <w:r w:rsidR="00C77D05">
        <w:t xml:space="preserve"> Tile {</w:t>
      </w:r>
    </w:p>
    <w:p w14:paraId="630E3739" w14:textId="77777777" w:rsidR="003D0EF3" w:rsidRDefault="001A5869" w:rsidP="00036454">
      <w:pPr>
        <w:ind w:left="450"/>
      </w:pPr>
      <w:r>
        <w:t xml:space="preserve">Use </w:t>
      </w:r>
      <w:r w:rsidR="00781DCA">
        <w:t xml:space="preserve">encapsulation for the following </w:t>
      </w:r>
      <w:r w:rsidR="008438B0">
        <w:t>variables</w:t>
      </w:r>
      <w:r w:rsidR="00781DCA">
        <w:t xml:space="preserve">: </w:t>
      </w:r>
    </w:p>
    <w:p w14:paraId="2B822D13" w14:textId="6D28C7E7" w:rsidR="000A1051" w:rsidRDefault="00120E2F" w:rsidP="00036454">
      <w:pPr>
        <w:ind w:left="450"/>
      </w:pPr>
      <w:r>
        <w:t>tile</w:t>
      </w:r>
      <w:r w:rsidR="008C215E">
        <w:t xml:space="preserve">Color and </w:t>
      </w:r>
      <w:r>
        <w:t>tile</w:t>
      </w:r>
      <w:r w:rsidR="008C215E">
        <w:t xml:space="preserve">Type of type </w:t>
      </w:r>
      <w:r w:rsidR="00442AD0">
        <w:t>String.</w:t>
      </w:r>
    </w:p>
    <w:p w14:paraId="1CAD1E5F" w14:textId="79233ABC" w:rsidR="00442AD0" w:rsidRDefault="00120E2F" w:rsidP="00036454">
      <w:pPr>
        <w:ind w:left="450"/>
      </w:pPr>
      <w:r>
        <w:t>tile</w:t>
      </w:r>
      <w:r w:rsidR="00442AD0">
        <w:t xml:space="preserve">Column and </w:t>
      </w:r>
      <w:r>
        <w:t>tile</w:t>
      </w:r>
      <w:r w:rsidR="00D828FE">
        <w:t>R</w:t>
      </w:r>
      <w:r w:rsidR="00442AD0">
        <w:t>ow of type Integer.</w:t>
      </w:r>
    </w:p>
    <w:p w14:paraId="2D98D772" w14:textId="0B242050" w:rsidR="00DE2B3D" w:rsidRDefault="00D645A7" w:rsidP="00036454">
      <w:pPr>
        <w:ind w:left="450"/>
      </w:pPr>
      <w:r>
        <w:t>Constructor/</w:t>
      </w:r>
      <w:r w:rsidR="004C769A">
        <w:t>Initializer</w:t>
      </w:r>
      <w:r w:rsidR="00205D0C">
        <w:t xml:space="preserve">: </w:t>
      </w:r>
      <w:r w:rsidR="00EA2B73">
        <w:t>Tile (</w:t>
      </w:r>
      <w:r w:rsidR="00A14935">
        <w:t>C</w:t>
      </w:r>
      <w:r w:rsidR="00632504">
        <w:t>ol</w:t>
      </w:r>
      <w:r w:rsidR="00F3696E">
        <w:t xml:space="preserve"> and</w:t>
      </w:r>
      <w:r w:rsidR="00632504">
        <w:t xml:space="preserve"> </w:t>
      </w:r>
      <w:r w:rsidR="00A14935">
        <w:t>R</w:t>
      </w:r>
      <w:r w:rsidR="00632504">
        <w:t>ow</w:t>
      </w:r>
      <w:r w:rsidR="00F3696E">
        <w:t xml:space="preserve"> of type Integer</w:t>
      </w:r>
      <w:r w:rsidR="00632504">
        <w:t>)</w:t>
      </w:r>
      <w:r w:rsidR="00A14935">
        <w:t xml:space="preserve"> {</w:t>
      </w:r>
    </w:p>
    <w:p w14:paraId="18E89755" w14:textId="45B40D16" w:rsidR="00A14935" w:rsidRDefault="00A14935" w:rsidP="005D384B">
      <w:pPr>
        <w:tabs>
          <w:tab w:val="left" w:pos="2160"/>
        </w:tabs>
        <w:ind w:left="900"/>
      </w:pPr>
      <w:r>
        <w:t xml:space="preserve">Assign the value in </w:t>
      </w:r>
      <w:r w:rsidR="00551A5B">
        <w:t xml:space="preserve">Col </w:t>
      </w:r>
      <w:r w:rsidR="0015778C">
        <w:t>to</w:t>
      </w:r>
      <w:r w:rsidR="00551A5B">
        <w:t xml:space="preserve"> </w:t>
      </w:r>
      <w:r w:rsidR="00120E2F">
        <w:t>tile</w:t>
      </w:r>
      <w:r w:rsidR="0015778C">
        <w:t>Column</w:t>
      </w:r>
      <w:r w:rsidR="00D828FE">
        <w:t>.</w:t>
      </w:r>
    </w:p>
    <w:p w14:paraId="7BBF3A36" w14:textId="5589109E" w:rsidR="00D828FE" w:rsidRDefault="00D828FE" w:rsidP="005D384B">
      <w:pPr>
        <w:tabs>
          <w:tab w:val="left" w:pos="2160"/>
        </w:tabs>
        <w:ind w:left="900"/>
      </w:pPr>
      <w:r>
        <w:t>Assign the val</w:t>
      </w:r>
      <w:r w:rsidR="000A5367">
        <w:t xml:space="preserve">ue from row to </w:t>
      </w:r>
      <w:r w:rsidR="00120E2F">
        <w:t>tileRow.</w:t>
      </w:r>
    </w:p>
    <w:p w14:paraId="546B60F8" w14:textId="5C57A502" w:rsidR="005239FC" w:rsidRDefault="004526D4" w:rsidP="005D384B">
      <w:pPr>
        <w:tabs>
          <w:tab w:val="left" w:pos="2160"/>
        </w:tabs>
        <w:ind w:left="900"/>
      </w:pPr>
      <w:r>
        <w:t>Choose</w:t>
      </w:r>
      <w:r w:rsidR="00120E2F">
        <w:t xml:space="preserve"> a random color </w:t>
      </w:r>
      <w:r w:rsidR="005239FC">
        <w:t>for tileColor</w:t>
      </w:r>
      <w:r w:rsidR="00AC5D9C">
        <w:t>.</w:t>
      </w:r>
    </w:p>
    <w:p w14:paraId="6F337AF5" w14:textId="58AD6752" w:rsidR="00E91CD1" w:rsidRDefault="00D53CA1" w:rsidP="005D384B">
      <w:pPr>
        <w:tabs>
          <w:tab w:val="left" w:pos="2160"/>
        </w:tabs>
        <w:ind w:left="900"/>
      </w:pPr>
      <w:r>
        <w:t>Choose which type of tile is tileType</w:t>
      </w:r>
      <w:r w:rsidR="00335C5D">
        <w:t>,</w:t>
      </w:r>
      <w:r w:rsidR="00E91CD1">
        <w:t xml:space="preserve"> </w:t>
      </w:r>
      <w:r w:rsidR="003543BE">
        <w:t>with</w:t>
      </w:r>
      <w:r w:rsidR="00E91CD1">
        <w:t xml:space="preserve"> tileType hav</w:t>
      </w:r>
      <w:r w:rsidR="00EE0263">
        <w:t>ing</w:t>
      </w:r>
      <w:r w:rsidR="00E91CD1">
        <w:t xml:space="preserve"> a </w:t>
      </w:r>
      <w:r w:rsidR="00E66192">
        <w:t>high chance of “normal” and low chance of “bomb”.</w:t>
      </w:r>
    </w:p>
    <w:p w14:paraId="3DBB74A9" w14:textId="085AE02B" w:rsidR="00E66192" w:rsidRDefault="00E66192" w:rsidP="00E91CD1">
      <w:pPr>
        <w:ind w:left="450"/>
      </w:pPr>
      <w:r>
        <w:t>}</w:t>
      </w:r>
    </w:p>
    <w:p w14:paraId="2156772A" w14:textId="02836E02" w:rsidR="00E66192" w:rsidRDefault="00015E46" w:rsidP="00E91CD1">
      <w:pPr>
        <w:ind w:left="450"/>
      </w:pPr>
      <w:r>
        <w:t>Getters and setters for variables.</w:t>
      </w:r>
    </w:p>
    <w:p w14:paraId="18AB7F8E" w14:textId="3FFA7858" w:rsidR="00C77D05" w:rsidRDefault="00C77D05">
      <w:r>
        <w:t>}</w:t>
      </w:r>
    </w:p>
    <w:p w14:paraId="64315B8F" w14:textId="77777777" w:rsidR="00306079" w:rsidRDefault="00581052">
      <w:r>
        <w:t xml:space="preserve">Make </w:t>
      </w:r>
      <w:r w:rsidR="00306079">
        <w:t>class Board {</w:t>
      </w:r>
    </w:p>
    <w:p w14:paraId="5FB0DE7F" w14:textId="522AC0B3" w:rsidR="00614966" w:rsidRDefault="00453096" w:rsidP="00453096">
      <w:pPr>
        <w:tabs>
          <w:tab w:val="left" w:pos="900"/>
        </w:tabs>
        <w:ind w:left="450"/>
      </w:pPr>
      <w:r>
        <w:t>declare</w:t>
      </w:r>
      <w:r w:rsidR="00614966">
        <w:t xml:space="preserve"> </w:t>
      </w:r>
      <w:r w:rsidR="005D384B">
        <w:t>variable:</w:t>
      </w:r>
      <w:r>
        <w:t xml:space="preserve"> </w:t>
      </w:r>
      <w:r w:rsidR="006062B3">
        <w:t>minNumOfMatches</w:t>
      </w:r>
      <w:r w:rsidR="005D11C4">
        <w:t xml:space="preserve"> of type Integer.</w:t>
      </w:r>
    </w:p>
    <w:p w14:paraId="79624772" w14:textId="3E883622" w:rsidR="005D11C4" w:rsidRDefault="00BC3C0C" w:rsidP="00DC4859">
      <w:pPr>
        <w:tabs>
          <w:tab w:val="left" w:pos="900"/>
        </w:tabs>
        <w:ind w:left="450"/>
      </w:pPr>
      <w:r>
        <w:t>Declare a</w:t>
      </w:r>
      <w:r w:rsidR="00AE7A41">
        <w:t xml:space="preserve"> </w:t>
      </w:r>
      <w:r w:rsidR="00EA2B73">
        <w:t>two-dimensional</w:t>
      </w:r>
      <w:r w:rsidR="00AE7A41">
        <w:t xml:space="preserve"> array </w:t>
      </w:r>
      <w:r>
        <w:t xml:space="preserve">named </w:t>
      </w:r>
      <w:r w:rsidR="00A2649C">
        <w:t>boardTiles of type Tile</w:t>
      </w:r>
      <w:r>
        <w:t>.</w:t>
      </w:r>
    </w:p>
    <w:p w14:paraId="0A917F2F" w14:textId="2124565A" w:rsidR="00A72D51" w:rsidRDefault="00C33FC5" w:rsidP="00DC4859">
      <w:pPr>
        <w:tabs>
          <w:tab w:val="left" w:pos="900"/>
        </w:tabs>
        <w:ind w:left="450"/>
      </w:pPr>
      <w:r>
        <w:t>Declare a Hashmap</w:t>
      </w:r>
      <w:r w:rsidR="00C53CF3">
        <w:t xml:space="preserve"> named </w:t>
      </w:r>
      <w:r w:rsidR="00807C34">
        <w:t>tileMatches.</w:t>
      </w:r>
    </w:p>
    <w:p w14:paraId="73ACAC90" w14:textId="41BE3EEC" w:rsidR="001A065B" w:rsidRDefault="006B4861" w:rsidP="00DC4859">
      <w:pPr>
        <w:tabs>
          <w:tab w:val="left" w:pos="900"/>
        </w:tabs>
        <w:ind w:left="450"/>
      </w:pPr>
      <w:r>
        <w:t>Constructor/Ini</w:t>
      </w:r>
      <w:r w:rsidR="00A51DF8">
        <w:t xml:space="preserve">tializer: </w:t>
      </w:r>
      <w:r w:rsidR="00EA2B73">
        <w:t>Board (</w:t>
      </w:r>
      <w:r w:rsidR="00460B0B" w:rsidRPr="00460B0B">
        <w:t>boardSize_Row</w:t>
      </w:r>
      <w:r w:rsidR="00AD688C">
        <w:t>,</w:t>
      </w:r>
      <w:r w:rsidR="00AE3DE0">
        <w:t xml:space="preserve"> </w:t>
      </w:r>
      <w:r w:rsidR="00453096" w:rsidRPr="00453096">
        <w:t>boardSize_Column</w:t>
      </w:r>
      <w:r w:rsidR="00AD688C">
        <w:t xml:space="preserve"> and </w:t>
      </w:r>
      <w:r w:rsidR="00EA2B73">
        <w:t>min</w:t>
      </w:r>
      <w:r w:rsidR="004856C1">
        <w:t>Matches</w:t>
      </w:r>
      <w:r w:rsidR="00DC0053">
        <w:t xml:space="preserve"> of type Integer.)</w:t>
      </w:r>
      <w:r w:rsidR="004856C1">
        <w:t xml:space="preserve"> </w:t>
      </w:r>
      <w:r w:rsidR="001A065B">
        <w:t>{</w:t>
      </w:r>
    </w:p>
    <w:p w14:paraId="1ED91545" w14:textId="4BCC1268" w:rsidR="00534E0F" w:rsidRDefault="00943CA1" w:rsidP="005D384B">
      <w:pPr>
        <w:ind w:left="900"/>
      </w:pPr>
      <w:r>
        <w:t xml:space="preserve">Initialize the </w:t>
      </w:r>
      <w:r w:rsidR="009163C0">
        <w:t xml:space="preserve">size of the </w:t>
      </w:r>
      <w:r>
        <w:t xml:space="preserve">array boardTiles </w:t>
      </w:r>
      <w:r w:rsidR="009163C0">
        <w:t xml:space="preserve">using both </w:t>
      </w:r>
      <w:r w:rsidR="009163C0" w:rsidRPr="00460B0B">
        <w:t>boardSize_Row</w:t>
      </w:r>
      <w:r w:rsidR="009163C0">
        <w:t xml:space="preserve"> and </w:t>
      </w:r>
      <w:r w:rsidR="009163C0" w:rsidRPr="00453096">
        <w:t>boardSize_Column</w:t>
      </w:r>
      <w:r w:rsidR="009163C0">
        <w:t>.</w:t>
      </w:r>
    </w:p>
    <w:p w14:paraId="0911ABC5" w14:textId="19D2761A" w:rsidR="00534E0F" w:rsidRDefault="00534E0F" w:rsidP="005D384B">
      <w:pPr>
        <w:ind w:left="900"/>
      </w:pPr>
      <w:r>
        <w:t>Assign the value in minMatches to minNumOfMatches.</w:t>
      </w:r>
    </w:p>
    <w:p w14:paraId="7EC96A96" w14:textId="6BFE29E6" w:rsidR="0080597D" w:rsidRDefault="0080597D" w:rsidP="005D384B">
      <w:pPr>
        <w:tabs>
          <w:tab w:val="left" w:pos="900"/>
        </w:tabs>
        <w:ind w:left="900"/>
      </w:pPr>
      <w:r>
        <w:t xml:space="preserve">Use a </w:t>
      </w:r>
      <w:r w:rsidR="002F5CA4">
        <w:t xml:space="preserve">while </w:t>
      </w:r>
      <w:r>
        <w:t>loop to call the method createBoard</w:t>
      </w:r>
      <w:r w:rsidR="005F68AB">
        <w:t xml:space="preserve"> as many times</w:t>
      </w:r>
      <w:r w:rsidR="002F5CA4">
        <w:t xml:space="preserve"> until </w:t>
      </w:r>
      <w:r w:rsidR="00C86347">
        <w:t>isMatchAvilable</w:t>
      </w:r>
      <w:r w:rsidR="005F68AB">
        <w:t xml:space="preserve"> method</w:t>
      </w:r>
      <w:r w:rsidR="00C86347">
        <w:t xml:space="preserve"> results in True.</w:t>
      </w:r>
    </w:p>
    <w:p w14:paraId="22662821" w14:textId="7CD1FA5C" w:rsidR="006B4861" w:rsidRDefault="001A065B" w:rsidP="00DC4859">
      <w:pPr>
        <w:tabs>
          <w:tab w:val="left" w:pos="900"/>
        </w:tabs>
        <w:ind w:left="450"/>
      </w:pPr>
      <w:r>
        <w:t>}</w:t>
      </w:r>
    </w:p>
    <w:p w14:paraId="5395DE69" w14:textId="6D91E63E" w:rsidR="00ED12F2" w:rsidRDefault="00ED12F2" w:rsidP="00ED12F2">
      <w:pPr>
        <w:tabs>
          <w:tab w:val="left" w:pos="900"/>
        </w:tabs>
        <w:ind w:left="450"/>
      </w:pPr>
      <w:r>
        <w:t>Method/Function: createBoard</w:t>
      </w:r>
      <w:r w:rsidR="004F3DD9">
        <w:t xml:space="preserve"> </w:t>
      </w:r>
      <w:r>
        <w:t>() {</w:t>
      </w:r>
    </w:p>
    <w:p w14:paraId="42829788" w14:textId="4A66555D" w:rsidR="00CE45F0" w:rsidRDefault="005D7B20" w:rsidP="00093BB0">
      <w:pPr>
        <w:tabs>
          <w:tab w:val="left" w:pos="900"/>
        </w:tabs>
        <w:ind w:left="900"/>
      </w:pPr>
      <w:r>
        <w:t xml:space="preserve">Use a nested loop to initialize </w:t>
      </w:r>
      <w:r w:rsidR="0096307E">
        <w:t>tiles by column and row</w:t>
      </w:r>
      <w:r w:rsidR="00D610E1">
        <w:t>.</w:t>
      </w:r>
      <w:r w:rsidR="00D837EE">
        <w:t xml:space="preserve"> </w:t>
      </w:r>
      <w:r w:rsidR="002C41F2">
        <w:t>Use the first loop to represent the columns and the second loop for rows.</w:t>
      </w:r>
    </w:p>
    <w:p w14:paraId="3491E1A0" w14:textId="04A65F9E" w:rsidR="0076148F" w:rsidRDefault="00ED12F2" w:rsidP="007578BB">
      <w:pPr>
        <w:tabs>
          <w:tab w:val="left" w:pos="900"/>
        </w:tabs>
        <w:ind w:left="450"/>
      </w:pPr>
      <w:r>
        <w:t>}</w:t>
      </w:r>
    </w:p>
    <w:p w14:paraId="7DAED4F6" w14:textId="372CDF48" w:rsidR="00196F76" w:rsidRDefault="00196F76" w:rsidP="007578BB">
      <w:pPr>
        <w:tabs>
          <w:tab w:val="left" w:pos="900"/>
        </w:tabs>
        <w:ind w:left="450"/>
      </w:pPr>
    </w:p>
    <w:p w14:paraId="4F7E95C3" w14:textId="4644340E" w:rsidR="00196F76" w:rsidRDefault="00196F76" w:rsidP="007578BB">
      <w:pPr>
        <w:tabs>
          <w:tab w:val="left" w:pos="900"/>
        </w:tabs>
        <w:ind w:left="450"/>
      </w:pPr>
    </w:p>
    <w:p w14:paraId="418DCB3D" w14:textId="77777777" w:rsidR="00196F76" w:rsidRDefault="00196F76" w:rsidP="007578BB">
      <w:pPr>
        <w:tabs>
          <w:tab w:val="left" w:pos="900"/>
        </w:tabs>
        <w:ind w:left="450"/>
      </w:pPr>
    </w:p>
    <w:p w14:paraId="596081F2" w14:textId="4EEEA7AA" w:rsidR="00ED12F2" w:rsidRDefault="00CE3B93" w:rsidP="00ED12F2">
      <w:pPr>
        <w:tabs>
          <w:tab w:val="left" w:pos="900"/>
        </w:tabs>
        <w:ind w:left="450"/>
      </w:pPr>
      <w:r>
        <w:t xml:space="preserve">Boolean </w:t>
      </w:r>
      <w:r w:rsidR="00ED12F2">
        <w:t xml:space="preserve">Method/Function: </w:t>
      </w:r>
      <w:r w:rsidR="00561A7F">
        <w:t>isMatchAvilable (</w:t>
      </w:r>
      <w:r w:rsidR="00ED12F2">
        <w:t>) {</w:t>
      </w:r>
    </w:p>
    <w:p w14:paraId="6666162D" w14:textId="06E49D25" w:rsidR="00ED12F2" w:rsidRDefault="003C7075" w:rsidP="000D0710">
      <w:pPr>
        <w:tabs>
          <w:tab w:val="left" w:pos="900"/>
        </w:tabs>
        <w:ind w:left="900"/>
      </w:pPr>
      <w:r>
        <w:t>Declare variable: match</w:t>
      </w:r>
      <w:r w:rsidR="00AC658D">
        <w:t xml:space="preserve"> of type intege</w:t>
      </w:r>
      <w:r w:rsidR="00B138B9">
        <w:t>r</w:t>
      </w:r>
      <w:r>
        <w:t>.</w:t>
      </w:r>
    </w:p>
    <w:p w14:paraId="75D76B8F" w14:textId="00B0407B" w:rsidR="003C7075" w:rsidRDefault="007B3C52" w:rsidP="000D0710">
      <w:pPr>
        <w:tabs>
          <w:tab w:val="left" w:pos="900"/>
        </w:tabs>
        <w:ind w:left="900"/>
      </w:pPr>
      <w:r>
        <w:t xml:space="preserve">Loop though Tiles </w:t>
      </w:r>
      <w:r w:rsidR="002B1032">
        <w:t xml:space="preserve">with </w:t>
      </w:r>
      <w:r w:rsidR="0087676A">
        <w:t>comparing</w:t>
      </w:r>
      <w:r w:rsidR="00196F76">
        <w:t xml:space="preserve"> the tiles by</w:t>
      </w:r>
      <w:r w:rsidR="002B1032">
        <w:t xml:space="preserve"> color </w:t>
      </w:r>
      <w:r w:rsidR="00D91AE0">
        <w:t xml:space="preserve">and store the biggest number of matches </w:t>
      </w:r>
      <w:r w:rsidR="00CE45F0">
        <w:t>in</w:t>
      </w:r>
      <w:r w:rsidR="00D91AE0">
        <w:t>to match.</w:t>
      </w:r>
    </w:p>
    <w:p w14:paraId="6ABA88A5" w14:textId="5B4BF775" w:rsidR="00E23347" w:rsidRDefault="00E23347" w:rsidP="000D0710">
      <w:pPr>
        <w:tabs>
          <w:tab w:val="left" w:pos="900"/>
        </w:tabs>
        <w:ind w:left="900"/>
      </w:pPr>
      <w:r>
        <w:t xml:space="preserve">If (match </w:t>
      </w:r>
      <w:r w:rsidR="006119F1">
        <w:t xml:space="preserve">is bigger or equal to </w:t>
      </w:r>
      <w:r w:rsidR="00B138B9" w:rsidRPr="00B138B9">
        <w:t>minNumOfMatches</w:t>
      </w:r>
      <w:r w:rsidR="006119F1">
        <w:t>)</w:t>
      </w:r>
    </w:p>
    <w:p w14:paraId="42CB85E9" w14:textId="125C3832" w:rsidR="006119F1" w:rsidRDefault="006119F1" w:rsidP="000D0710">
      <w:pPr>
        <w:tabs>
          <w:tab w:val="left" w:pos="900"/>
        </w:tabs>
        <w:ind w:left="900"/>
      </w:pPr>
      <w:r>
        <w:tab/>
      </w:r>
      <w:r w:rsidR="00880E45">
        <w:t>Return True.</w:t>
      </w:r>
    </w:p>
    <w:p w14:paraId="3AB3376B" w14:textId="720C3473" w:rsidR="00880E45" w:rsidRDefault="00880E45" w:rsidP="000D0710">
      <w:pPr>
        <w:tabs>
          <w:tab w:val="left" w:pos="900"/>
        </w:tabs>
        <w:ind w:left="900"/>
      </w:pPr>
      <w:r>
        <w:t>Else</w:t>
      </w:r>
    </w:p>
    <w:p w14:paraId="17E0AAE6" w14:textId="76E494BA" w:rsidR="00880E45" w:rsidRDefault="00880E45" w:rsidP="000D0710">
      <w:pPr>
        <w:tabs>
          <w:tab w:val="left" w:pos="900"/>
        </w:tabs>
        <w:ind w:left="900"/>
      </w:pPr>
      <w:r>
        <w:tab/>
        <w:t>Return False.</w:t>
      </w:r>
    </w:p>
    <w:p w14:paraId="756DA073" w14:textId="77777777" w:rsidR="00ED12F2" w:rsidRDefault="00ED12F2" w:rsidP="00ED12F2">
      <w:pPr>
        <w:tabs>
          <w:tab w:val="left" w:pos="900"/>
        </w:tabs>
        <w:ind w:left="450"/>
      </w:pPr>
      <w:r>
        <w:t>}</w:t>
      </w:r>
    </w:p>
    <w:p w14:paraId="0B94C2CE" w14:textId="5DDED9C1" w:rsidR="00B43AD5" w:rsidRDefault="00B43AD5" w:rsidP="00B43AD5">
      <w:pPr>
        <w:tabs>
          <w:tab w:val="left" w:pos="900"/>
        </w:tabs>
        <w:ind w:left="450"/>
      </w:pPr>
      <w:r>
        <w:t xml:space="preserve">Method/Function: </w:t>
      </w:r>
      <w:r w:rsidR="00561A7F">
        <w:t>updateBoard (</w:t>
      </w:r>
      <w:r>
        <w:t>) {</w:t>
      </w:r>
    </w:p>
    <w:p w14:paraId="650219B9" w14:textId="61B3A55A" w:rsidR="00B43AD5" w:rsidRDefault="00BD643B" w:rsidP="00B43AD5">
      <w:pPr>
        <w:tabs>
          <w:tab w:val="left" w:pos="900"/>
        </w:tabs>
        <w:ind w:left="900"/>
      </w:pPr>
      <w:r>
        <w:t xml:space="preserve">Loop through </w:t>
      </w:r>
      <w:r w:rsidR="00902190">
        <w:t xml:space="preserve">each column of </w:t>
      </w:r>
      <w:r w:rsidR="00DF72AA">
        <w:t xml:space="preserve">the </w:t>
      </w:r>
      <w:r w:rsidR="00AA20C9" w:rsidRPr="00AA20C9">
        <w:t xml:space="preserve">boardTiles </w:t>
      </w:r>
      <w:r w:rsidR="00DF72AA">
        <w:t>array</w:t>
      </w:r>
      <w:r w:rsidR="00902190">
        <w:t xml:space="preserve"> and </w:t>
      </w:r>
      <w:r w:rsidR="00A75577">
        <w:t>push down all tiles that has no tiles under them</w:t>
      </w:r>
      <w:r w:rsidR="009007F3">
        <w:t xml:space="preserve">. </w:t>
      </w:r>
    </w:p>
    <w:p w14:paraId="6522025E" w14:textId="2EDBAFA8" w:rsidR="00BB561A" w:rsidRDefault="00833A82" w:rsidP="00B43AD5">
      <w:pPr>
        <w:tabs>
          <w:tab w:val="left" w:pos="900"/>
        </w:tabs>
        <w:ind w:left="900"/>
      </w:pPr>
      <w:r>
        <w:t xml:space="preserve">Using a nested loop </w:t>
      </w:r>
      <w:r w:rsidR="007578BB">
        <w:t>for</w:t>
      </w:r>
      <w:r w:rsidR="00BB561A">
        <w:t xml:space="preserve"> all empty slots in </w:t>
      </w:r>
      <w:r w:rsidR="00EE4A5D" w:rsidRPr="00EE4A5D">
        <w:t xml:space="preserve">boardTiles </w:t>
      </w:r>
      <w:r w:rsidR="00347DCE">
        <w:t xml:space="preserve">array fill them with new Tile </w:t>
      </w:r>
      <w:r w:rsidR="00DF72AA">
        <w:t>objects.</w:t>
      </w:r>
    </w:p>
    <w:p w14:paraId="1CA1B396" w14:textId="77777777" w:rsidR="00B43AD5" w:rsidRDefault="00B43AD5" w:rsidP="00B43AD5">
      <w:pPr>
        <w:tabs>
          <w:tab w:val="left" w:pos="900"/>
        </w:tabs>
        <w:ind w:left="450"/>
      </w:pPr>
      <w:r>
        <w:t>}</w:t>
      </w:r>
    </w:p>
    <w:p w14:paraId="3FF624DF" w14:textId="58A24FA9" w:rsidR="00807C34" w:rsidRDefault="00B43AD5" w:rsidP="00807C34">
      <w:pPr>
        <w:tabs>
          <w:tab w:val="left" w:pos="900"/>
        </w:tabs>
        <w:ind w:left="450"/>
      </w:pPr>
      <w:r>
        <w:t xml:space="preserve">Method/Function: </w:t>
      </w:r>
      <w:r w:rsidR="00561A7F">
        <w:t>checkClickedTile (</w:t>
      </w:r>
      <w:r>
        <w:t>) {</w:t>
      </w:r>
    </w:p>
    <w:p w14:paraId="1EE70834" w14:textId="2FBB4507" w:rsidR="00807C34" w:rsidRDefault="00525089" w:rsidP="00CB12D6">
      <w:pPr>
        <w:tabs>
          <w:tab w:val="left" w:pos="900"/>
        </w:tabs>
        <w:ind w:left="900"/>
      </w:pPr>
      <w:r>
        <w:t xml:space="preserve">Use </w:t>
      </w:r>
      <w:r w:rsidR="00131671">
        <w:t>recursion</w:t>
      </w:r>
      <w:r>
        <w:t xml:space="preserve"> to check for matches for the tile clicked and a</w:t>
      </w:r>
      <w:bookmarkStart w:id="0" w:name="_GoBack"/>
      <w:bookmarkEnd w:id="0"/>
      <w:r>
        <w:t xml:space="preserve">dd those matches to </w:t>
      </w:r>
      <w:r w:rsidR="00131671">
        <w:t>tileMatches.</w:t>
      </w:r>
    </w:p>
    <w:p w14:paraId="1D220D76" w14:textId="01BB1C1C" w:rsidR="00B43AD5" w:rsidRDefault="00C12EBC" w:rsidP="00B43AD5">
      <w:pPr>
        <w:tabs>
          <w:tab w:val="left" w:pos="900"/>
        </w:tabs>
        <w:ind w:left="900"/>
      </w:pPr>
      <w:r>
        <w:t>If (</w:t>
      </w:r>
      <w:r w:rsidR="00131671">
        <w:t>tileMatches has matches</w:t>
      </w:r>
      <w:r w:rsidR="008D4F19">
        <w:t>) {</w:t>
      </w:r>
    </w:p>
    <w:p w14:paraId="5097AAC4" w14:textId="32860031" w:rsidR="008D4F19" w:rsidRDefault="00CB12D6" w:rsidP="00B43AD5">
      <w:pPr>
        <w:tabs>
          <w:tab w:val="left" w:pos="900"/>
        </w:tabs>
        <w:ind w:left="900"/>
      </w:pPr>
      <w:r>
        <w:t>Delete those tiles.</w:t>
      </w:r>
    </w:p>
    <w:p w14:paraId="00B3B0E0" w14:textId="4472BD65" w:rsidR="008D4F19" w:rsidRDefault="008D4F19" w:rsidP="00B43AD5">
      <w:pPr>
        <w:tabs>
          <w:tab w:val="left" w:pos="900"/>
        </w:tabs>
        <w:ind w:left="900"/>
      </w:pPr>
      <w:r>
        <w:t xml:space="preserve">Call </w:t>
      </w:r>
      <w:r w:rsidR="00FD1B0E">
        <w:t xml:space="preserve">method </w:t>
      </w:r>
      <w:r w:rsidR="00CB12D6">
        <w:t>updateBoard (</w:t>
      </w:r>
      <w:r w:rsidR="00FD1B0E">
        <w:t>)</w:t>
      </w:r>
      <w:r w:rsidR="00505B38">
        <w:t>.</w:t>
      </w:r>
    </w:p>
    <w:p w14:paraId="6017CA11" w14:textId="253235BC" w:rsidR="00535E2D" w:rsidRDefault="00B43AD5" w:rsidP="003975A5">
      <w:pPr>
        <w:tabs>
          <w:tab w:val="left" w:pos="900"/>
        </w:tabs>
        <w:ind w:left="450"/>
      </w:pPr>
      <w:r>
        <w:t>}</w:t>
      </w:r>
    </w:p>
    <w:p w14:paraId="6943117C" w14:textId="69A42423" w:rsidR="003C3557" w:rsidRDefault="00306079" w:rsidP="00F926C7">
      <w:r>
        <w:t>}</w:t>
      </w:r>
    </w:p>
    <w:p w14:paraId="3EEE9203" w14:textId="77777777" w:rsidR="007F7640" w:rsidRDefault="007F7640"/>
    <w:sectPr w:rsidR="007F76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3M7AwMDMzNrA0szRU0lEKTi0uzszPAykwrAUAe5v3cSwAAAA="/>
  </w:docVars>
  <w:rsids>
    <w:rsidRoot w:val="006E1B81"/>
    <w:rsid w:val="00005075"/>
    <w:rsid w:val="00012215"/>
    <w:rsid w:val="00015E46"/>
    <w:rsid w:val="00036454"/>
    <w:rsid w:val="00093BB0"/>
    <w:rsid w:val="000A1051"/>
    <w:rsid w:val="000A5367"/>
    <w:rsid w:val="000D0710"/>
    <w:rsid w:val="000E0066"/>
    <w:rsid w:val="000F49DE"/>
    <w:rsid w:val="00106E92"/>
    <w:rsid w:val="00120E2F"/>
    <w:rsid w:val="00131671"/>
    <w:rsid w:val="00133784"/>
    <w:rsid w:val="0015778C"/>
    <w:rsid w:val="00196F76"/>
    <w:rsid w:val="001A065B"/>
    <w:rsid w:val="001A5869"/>
    <w:rsid w:val="001F16D3"/>
    <w:rsid w:val="00205D0C"/>
    <w:rsid w:val="00212E42"/>
    <w:rsid w:val="002B1032"/>
    <w:rsid w:val="002C41F2"/>
    <w:rsid w:val="002F5CA4"/>
    <w:rsid w:val="00306079"/>
    <w:rsid w:val="00335C5D"/>
    <w:rsid w:val="00347DCE"/>
    <w:rsid w:val="003543BE"/>
    <w:rsid w:val="00394694"/>
    <w:rsid w:val="003975A5"/>
    <w:rsid w:val="003C3557"/>
    <w:rsid w:val="003C7075"/>
    <w:rsid w:val="003D0EF3"/>
    <w:rsid w:val="003E0AE5"/>
    <w:rsid w:val="00442AD0"/>
    <w:rsid w:val="004526D4"/>
    <w:rsid w:val="00453096"/>
    <w:rsid w:val="00460B0B"/>
    <w:rsid w:val="00474D1B"/>
    <w:rsid w:val="004856C1"/>
    <w:rsid w:val="004C2E42"/>
    <w:rsid w:val="004C769A"/>
    <w:rsid w:val="004F3DD9"/>
    <w:rsid w:val="00505B38"/>
    <w:rsid w:val="005239FC"/>
    <w:rsid w:val="00525089"/>
    <w:rsid w:val="00534E0F"/>
    <w:rsid w:val="00535E2D"/>
    <w:rsid w:val="00551A5B"/>
    <w:rsid w:val="00561A7F"/>
    <w:rsid w:val="00581052"/>
    <w:rsid w:val="005D11C4"/>
    <w:rsid w:val="005D384B"/>
    <w:rsid w:val="005D7B20"/>
    <w:rsid w:val="005F68AB"/>
    <w:rsid w:val="00605F5F"/>
    <w:rsid w:val="006062B3"/>
    <w:rsid w:val="006119F1"/>
    <w:rsid w:val="00614966"/>
    <w:rsid w:val="00632504"/>
    <w:rsid w:val="006876C7"/>
    <w:rsid w:val="006B4861"/>
    <w:rsid w:val="006E1B81"/>
    <w:rsid w:val="007314BE"/>
    <w:rsid w:val="007578BB"/>
    <w:rsid w:val="0076148F"/>
    <w:rsid w:val="00781DCA"/>
    <w:rsid w:val="007B3C52"/>
    <w:rsid w:val="007C791B"/>
    <w:rsid w:val="007F7640"/>
    <w:rsid w:val="0080597D"/>
    <w:rsid w:val="00807C34"/>
    <w:rsid w:val="00833A82"/>
    <w:rsid w:val="008438B0"/>
    <w:rsid w:val="0087676A"/>
    <w:rsid w:val="00880E45"/>
    <w:rsid w:val="008C215E"/>
    <w:rsid w:val="008D4F19"/>
    <w:rsid w:val="008F7932"/>
    <w:rsid w:val="009007F3"/>
    <w:rsid w:val="00902190"/>
    <w:rsid w:val="009163C0"/>
    <w:rsid w:val="00943CA1"/>
    <w:rsid w:val="0096307E"/>
    <w:rsid w:val="009F4AF9"/>
    <w:rsid w:val="00A14935"/>
    <w:rsid w:val="00A25FFF"/>
    <w:rsid w:val="00A2649C"/>
    <w:rsid w:val="00A51DF8"/>
    <w:rsid w:val="00A72D51"/>
    <w:rsid w:val="00A75577"/>
    <w:rsid w:val="00AA20C9"/>
    <w:rsid w:val="00AB76EE"/>
    <w:rsid w:val="00AC5D9C"/>
    <w:rsid w:val="00AC658D"/>
    <w:rsid w:val="00AD688C"/>
    <w:rsid w:val="00AE3DE0"/>
    <w:rsid w:val="00AE7A41"/>
    <w:rsid w:val="00B138B9"/>
    <w:rsid w:val="00B43AD5"/>
    <w:rsid w:val="00BB561A"/>
    <w:rsid w:val="00BC3C0C"/>
    <w:rsid w:val="00BD0216"/>
    <w:rsid w:val="00BD643B"/>
    <w:rsid w:val="00BD6685"/>
    <w:rsid w:val="00C12EBC"/>
    <w:rsid w:val="00C33FC5"/>
    <w:rsid w:val="00C53CF3"/>
    <w:rsid w:val="00C77D05"/>
    <w:rsid w:val="00C86347"/>
    <w:rsid w:val="00CB12D6"/>
    <w:rsid w:val="00CE3B93"/>
    <w:rsid w:val="00CE45F0"/>
    <w:rsid w:val="00D21453"/>
    <w:rsid w:val="00D24DF3"/>
    <w:rsid w:val="00D53CA1"/>
    <w:rsid w:val="00D610E1"/>
    <w:rsid w:val="00D645A7"/>
    <w:rsid w:val="00D828FE"/>
    <w:rsid w:val="00D837EE"/>
    <w:rsid w:val="00D90F91"/>
    <w:rsid w:val="00D91AE0"/>
    <w:rsid w:val="00DC0053"/>
    <w:rsid w:val="00DC4859"/>
    <w:rsid w:val="00DE2B3D"/>
    <w:rsid w:val="00DF5A32"/>
    <w:rsid w:val="00DF72AA"/>
    <w:rsid w:val="00E23347"/>
    <w:rsid w:val="00E66192"/>
    <w:rsid w:val="00E91CD1"/>
    <w:rsid w:val="00EA2B73"/>
    <w:rsid w:val="00EA6DF1"/>
    <w:rsid w:val="00ED12F2"/>
    <w:rsid w:val="00EE0263"/>
    <w:rsid w:val="00EE4A5D"/>
    <w:rsid w:val="00EE5E1E"/>
    <w:rsid w:val="00F3696E"/>
    <w:rsid w:val="00F926C7"/>
    <w:rsid w:val="00FD1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2357A"/>
  <w15:chartTrackingRefBased/>
  <w15:docId w15:val="{C5481E49-3E3D-409A-AAA8-2B60E3DD3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7</TotalTime>
  <Pages>2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el Alghamdi</dc:creator>
  <cp:keywords/>
  <dc:description/>
  <cp:lastModifiedBy>Wael Alghamdi</cp:lastModifiedBy>
  <cp:revision>139</cp:revision>
  <dcterms:created xsi:type="dcterms:W3CDTF">2018-03-29T01:33:00Z</dcterms:created>
  <dcterms:modified xsi:type="dcterms:W3CDTF">2018-04-02T07:43:00Z</dcterms:modified>
</cp:coreProperties>
</file>